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དཔལ་ཨུ་རྒྱན་དུ་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།༄༅། །བླ་</w:t>
      </w:r>
      <w:r>
        <w:rPr>
          <w:rStyle w:val="FootnoteReference"/>
        </w:rPr>
        <w:footnoteReference w:id="20"/>
      </w:r>
      <w:r>
        <w:t xml:space="preserve">མ་རྣམས་ལ་ཕྱག་འཚལ་ལོ། །སློབ་དཔོན་ཀླུ་སྒྲུབ་ཀྱི་ཞལ་ནས།གང་གིས་མ་རྟོགས་པ་ཡིས་རྟོགས་པའི་སྤྱོད་པ་མི་བྱ་སྟེ། །བྱས་ན་རྒྱལ་པོའི་ཁྲིམས་ལ་དམངས་ཀྱི་</w:t>
      </w:r>
      <w:r>
        <w:rPr>
          <w:rStyle w:val="FootnoteReference"/>
        </w:rPr>
        <w:footnoteReference w:id="21"/>
      </w:r>
      <w:r>
        <w:t xml:space="preserve">གནོད་པ་བྱས་པ་བཞིན། །རྟོགས་པ་རྣམས་ཀྱིས་མ་རྟོགས་པ་ཡི་སྤྱོད་པ་མི་བྱ་སྟེ། །བྱས་ན་གླང་ཆེན་དག་ནི་འདམ་དུ་བྱིང་བ་འདྲ། །གསུང་ངོ་།། །།སློབ་དཔོན་ས་ར་ཧའི་ཞལ་ནས།ཀྱེ་ཧོ་གྲོགས་དག་ལྷན་ཅིག་སྐྱེས་པ་སྟེ། །གཞན་ནས་རྙེད་མིན་ཞལ་ལ་དྲིས། །དོན་དམ་གཞན་གྱི་ངོ་བོ་དེ་རྟོགས་ན། །ཡིད་ནི་གར་འཆིང་རླུང་ཡང་ཆད་པ་མེད། །གསུང་ངོ་།། །།སློབ་དཔོན་ཏོག་ཙེ་པའི་ཞལ་ནས། ཐ་མལ་ཤེས་པ་སྙིང་གི་དབུས་སུ་སད། །ཚོགས་དྲུག་དག་ན་བདེ་ཆེན་རྒྱུན་མི་འཆད། །བརྟགས་པ་ཐམས་ཅད་དོན་མེད་གཡེང་བའི་རྒྱུ། །སྒོམ་དུ་མེད་པས་གཉུག་མའི་ངང་ལ་ཞོག །གསུང་ངོ་།། །།སློབ་དཔོན་ས་མནྟ་བཛྲའི་ཞལ་ནས། ཕྱག་རྒྱ་ཆེན་པོ་རང་ལ་ལྷུན་གྱིས་གྲུབ་པ་སྟེ། །མི་བསམ་མི་རིག་འབད་པ་མེད་པར་ངང་གིས་ཞོག །ཆད་པ་མེད་དེ་སྔོན་དུ་ཉམས་མྱོང་རང་གིས་རིག །རྟག་པར་མི་འགྱུར་མངོན་ཞེན་མེད་པར་ཟུང་དུ་འཇུག །གསུང་ངོ་།། །།སློབ་དཔོན་ཀ་ན་པའི་ཞལ་ནས། ཤིང་རྟའི་འཁོར་ལོ་གཅིག་དང་མི་ལྡན་འགྲོ་བར་མི་ནུས་བཞིན། །སྦྱིན་སོགས་འབད་པ་བྱས་ཀྱང་བླ་མའི་མན་ངག་མེད་ན་དངོས་གྲུབ་དམ་པ་མེད། །བྱ་རྒོད་རྩལ་རྫོགས་འདབ་མར་བཅས་པ་དག་ནི་མཁའ་ལ་སྤྱོད་ཅིང་རྒྱུག །སྐལ་བཟང་རྣལ་འབྱོར་དམ་པ་རྣམས་ནི་དབང་དང་བྱིན་བརླབས་དམ་པའི་འོག་ཏུ་ཆུད་ཅིང་བདེ། །གསུང་ངོ་།། །།ཀམྤ་ལའི་ཞལ་ནས། ཟབ་ཅིང་རྒྱ་ཆེ་རྒྱ་མཚོ་ནོར་བུས་གང་བ་ལ། །ཀླུ་ཡི་རྒྱལ་པོ་རྣམས་ཀྱིས་</w:t>
      </w:r>
      <w:r>
        <w:rPr>
          <w:rStyle w:val="FootnoteReference"/>
        </w:rPr>
        <w:footnoteReference w:id="22"/>
      </w:r>
      <w:r>
        <w:t xml:space="preserve">མངའ་མཛོད་ངོ་མཚར་ཆེ། །སྣང་གྲགས་ཐམས་ཅད་ཡེ་ནས་ཆོས་སྐུ་ཡིན་པ་ལ། །རྟོགས་དང་ཉམས་མྱོང་</w:t>
      </w:r>
      <w:r>
        <w:rPr>
          <w:rStyle w:val="FootnoteReference"/>
        </w:rPr>
        <w:footnoteReference w:id="23"/>
      </w:r>
      <w:r>
        <w:t xml:space="preserve">ལྡན་པས་མངའ་མཛོད་ངོ་མཚར་ཆེ། །གསུང་ངོ་།། །།སློབ་དཔོན་ལཱུ་ཡི་པའི་ཞལ་ནས། ཁྱི་རྒོད་རབ་ཏུ་མི་སྲུན་སྣ་ལ་སྦྲང་རྩི་བྱུགས་ན་ཕྱོགས་རྣམས་ཀུན་ཏུ་ཟ་བར་བྱེད། །བློ་དམན་སྐལ་བ་དམ་པའི་</w:t>
      </w:r>
      <w:r>
        <w:rPr>
          <w:rStyle w:val="FootnoteReference"/>
        </w:rPr>
        <w:footnoteReference w:id="24"/>
      </w:r>
      <w:r>
        <w:t xml:space="preserve">གང་ཟག་རྣམས་ལ་དབང་དང་གདམས་ངག་བྱིན་པས་རང་རྒྱུད་བསྲེག །གླང་ཆེན་དཔའ་ལ་བརྟན་པའི་སྣ་ལ་རལ་</w:t>
      </w:r>
      <w:r>
        <w:rPr>
          <w:rStyle w:val="FootnoteReference"/>
        </w:rPr>
        <w:footnoteReference w:id="25"/>
      </w:r>
      <w:r>
        <w:t xml:space="preserve">གྲི་བསྐུར་བས་དགྲ་དཔུང་འཇོམས། །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6"/>
      </w:r>
      <w:r>
        <w:t xml:space="preserve">ཕྲད་དག་གི་རྣམ་རྟོག་འཇོམས། །གསུང་ངོ་།། །།སློབ་དཔོན་ཏི་</w:t>
      </w:r>
      <w:r>
        <w:rPr>
          <w:rStyle w:val="FootnoteReference"/>
        </w:rPr>
        <w:footnoteReference w:id="27"/>
      </w:r>
      <w:r>
        <w:t xml:space="preserve">ལོ་པའི་ཞལ་ནས། རི་རབ་གསེར་གྱི་ངོས་ལ་བྱ་གནས་པ། །བྱ་ཡི་རང་བཞིན་བོར་ནས་གསེར་དུ་སྣང་། །མཁས་པ་གང་གིས་སྐྱེ་བ་མེད་རྟོགས་ན། །དངོས་པོའི་རང་བཞིན་བོར་ནས་བདེ་བ་ཆེ། །གསུང་ངོ་།། །།</w:t>
      </w:r>
      <w:r>
        <w:rPr>
          <w:rStyle w:val="FootnoteReference"/>
        </w:rPr>
        <w:footnoteReference w:id="28"/>
      </w:r>
      <w:r>
        <w:t xml:space="preserve">ཏི་ལོ་པའི་ཞལ་ནས། བདག་ཉིད་གདོད་མ་ཉིད་ནས་སངས་རྒྱས་ཡིན་པ་ལ། །མ་རྟོགས་དབང་གིས་སངས་རྒྱས་ཉིད་དུ་མ་མཐོང་ངོ་། །གཉིས་མེད་གང་གིས་རྟོགས་པ་དེ་ནི་ཕྱག་རྒྱ་ཆེ། །རྟོགས་པའི་ཡུལ་ན་མཐོང་བ་མེད་ཅིང་རྟོགས་པ་མེད། །གསུང་ངོ་།། །།སློབ་དཔོན་ཤེས་རབ་བཟང་པོའི་ཞལ་ནས། བྱིས་པ་ཆུང་ངུ་གསོས་ནས་གྱད་ཀྱི་སྟོབས་དང་ལྡན་པ་བཞིན། །བློ་ཆུང་རྣམས་ཀྱང་བླ་མའི་གདམས་ངག་དག་གིས་བྲིད་པས་ཐེག་པ་ཆེ། །རླུང་མཁྲིས་བད་ཀན་འདུས་པའི་ནད་རྣམས་སྨན་གྱིས་སེལ་བ་ལྟར། །ང་དང་བདག་ཏུ་འཛིན་པའི་ནད་རྣམས་བླ་མའི་གདམས་ངག་དག་གིས་སྐད་ཅིག་ཉིད་ལ་བསྲེག །གསུང་ངོ་།། །།སློབ་དཔོན་ནཱ་རོ་པའི་ཞལ་ནས། འཁོར་ལོས་སྒྱུར་རྒྱལ་དཔུང་གི་ཚོགས་རྣམས་ཀྱིས། །གླིང་རྣམས་ཀུན་ལ་དབང་བསྒྱུར་བཞིན། །ལྷན་ཅིག་སྐྱེས་པའི་རོ་རྙེད་པས། །འཁོར་བ་དག་ལ་དབང་བསྒྱུར་ངོ་མཚར་ཆེ། །གསུང་ངོ་།། །།སློབ་དཔོན་ཌོམྦི་པ་ཆུང་བའི་ཞལ་ནས། གསེར་འགྱུར་རྩི་ཡི་ནུས་པ་ཡིས། །ལྕགས་རྣམས་གསེར་དུ་འགྱུར་བ་བཞིན། །རིན་ཆེན་དབང་གི་ནུས་པ་ཡིས། །ཉོན་མོངས་ཡེ་ཤེས་གཉིས་མེད་འགྱུར། །ཞེས་གསུང་ངོ་།། །།སློབ་དཔོན་ཛ་བ་རི་པའི་ཞལ་ནས། སྐྱེ་མེད་རྟོགས་ཀྱང་ཉམས་མྱོང་བྲལ། །དེ་ཡང་སྲིན་མོའི་ལག་ཏུ་བུ་ཁྱེར་འདྲ། །ཉམས་སུ་མྱོང་ཡང་གནས་ལུགས་མ་རྟོགས་ན། །དེ་ཡང་གླང་ཆེན་ལྕགས་ཀྱུས་ཕྲོགས་པ་འདྲ། །ཞེས་གསུང་ངོ་།། །།སློབ་དཔོན་བ་སུ་དྷ་རའི་ཞལ་ནས། གང་གིས་མ་རྟོགས་བར་དུ་རོ་འདི་འབྲས་ཆན་དག་དང་ཁྱད་པར་ཆེ། །དེ་བཞིན་མ་རྟོགས་བར་དུ་སངས་རྒྱས་སེམས་ཅན་ཁྱད་པར་བརྟགས</w:t>
      </w:r>
      <w:r>
        <w:rPr>
          <w:rStyle w:val="FootnoteReference"/>
        </w:rPr>
        <w:footnoteReference w:id="29"/>
      </w:r>
      <w:r>
        <w:t xml:space="preserve">། །རྟོགས་པའི་དུས་ན་འཁོར་བ་དག་ཀྱང་སངས་རྒྱས་ཆེ། །དེ་ཕྱིར་རྟོགས་དང་མ་རྟོགས་དག་ཀྱང་དབྱེ་བར་དཀའ་བས་ཁྱད་པར་མེད། །</w:t>
      </w:r>
      <w:r>
        <w:rPr>
          <w:rStyle w:val="FootnoteReference"/>
        </w:rPr>
        <w:footnoteReference w:id="30"/>
      </w:r>
      <w:r>
        <w:t xml:space="preserve">གསུང་ངོ་།། །།སློབ་དཔོན་ཕྱོགས་ཀྱི་གླང་པོའི་ཞལ་ནས།བྱ་བ་གཏོང་བ་མན་ངག་ཡིན། །ཞེ་འདོད་མེད་ན་རྟོགས་པ་ཡིན། །བསྒྲུབ་བྱ་མེད་ན་སྤྱོད་པ་ཡིན། །སྨྲ་བརྗོད་མེད་ན་ཉམས་མྱོང་ཡིན། །བླང་དོར་མེད་ན་འབྲས་བུ་ཡིན། །གསུང་ངོ་།། །།སློབ་དཔོན་ཌོམྦི་ཧེ་རུ་ཀའི་ཞལ་ནས། རྟོགས་པ་ཡིད་བཞིན་ནོར་བུ་ལ། །ཉམས་སུ་མྱོང་བས་མདོག་ཕྱུང་ལ། །སྤྱོད་པའི་ནུས་པས་དགོས་འདོད་འབྱུང་། །རོ་སྙོམས་ལྡན་པ་རྣམས་ཀྱིས་འགྲུབ། །གསུང་ངོ་།། །།སློབ་དཔོན་ཨ་བ་དྷཱུ་ཏཱིའི་ཞལ་ནས། །ཐབས་དང་ཤེས་རབ་ཨན་ཛ་ལ། །བླ་མའི་ཆུ་བོའི་རྒྱུན་གྱིས་རབ་ཏུ་རྒྱལ</w:t>
      </w:r>
      <w:r>
        <w:rPr>
          <w:rStyle w:val="FootnoteReference"/>
        </w:rPr>
        <w:footnoteReference w:id="31"/>
      </w:r>
      <w:r>
        <w:t xml:space="preserve">། །ལྷན་ཅིག་སྐྱེས་པའི་དཔག་བསམ་ཤིང་དག་ལ། །འབྲས་བུ་ལྷུན་གྲུབ་རང་ལ་རྫོགས་པར་འབྱུང་། །གསུང་ངོ་།། །།སློབ་དཔོན་དཱ་རི་ཀ་པའི་ཞལ་ནས། །རང་ལ་བདེ་ཆེན་ཡོད་ཀྱང་མ་རྟོགས་འཁྲུལ་པས་བསྒྲིབས། །བདེ་ཆེན་གསལ་བར་འདོད་ན་ཚོགས་གཉིས་བསག་པར་བྱ། །ཚོགས་གཉིས་མ་བསགས་བསྐལ་པ་བརྒྱ་རུ་འབད་བྱས་ཀྱང་། །དོན་མེད་དོན་དང་མི་ལྡན་བདེ་ཆེན་རྟོགས་མི་འགྱུར། །</w:t>
      </w:r>
      <w:r>
        <w:rPr>
          <w:rStyle w:val="FootnoteReference"/>
        </w:rPr>
        <w:footnoteReference w:id="32"/>
      </w:r>
      <w:r>
        <w:t xml:space="preserve">གསུང་ངོ་།། །།སློབ་དཔོན་ནག་པོ་ཞབས་ཀྱི་ཞལ་ནས། དུས་གསུམ་སངས་རྒྱས་ངོ་བོ་གཅིག །དེ་ཡི་རང་བཞིན་བྱང་ཆུབ་སེམས། །རྟོགས་པར་འདོད་ན་ཇི་བཞིན་ཞོག །གོམས་པར་བྱས་ན་མངོན་དུ་འགྱུར། །</w:t>
      </w:r>
      <w:r>
        <w:rPr>
          <w:rStyle w:val="FootnoteReference"/>
        </w:rPr>
        <w:footnoteReference w:id="33"/>
      </w:r>
      <w:r>
        <w:t xml:space="preserve">གསུང་ངོ་།། །།སློབ་དཔོན་གཅེར་བུ་ལྷུང་བཟེད་ཀྱི་ཞལ་ནས། བླ་མ་དག་ལས་དང་པོ་</w:t>
      </w:r>
      <w:r>
        <w:rPr>
          <w:rStyle w:val="FootnoteReference"/>
        </w:rPr>
        <w:footnoteReference w:id="34"/>
      </w:r>
      <w:r>
        <w:t xml:space="preserve">རང་གི་སེམས་རྟོགས་བྱ། །དེ་ནས་ཆོས་རྣམས་ཀུན་དང་ཐ་དད་མེད་བྱས་ལ། །གཉིས་མེད་གོམས་ཕྱིར་དུར་ཁྲོད་གནས་སུ་འདུག་ནས་ནི། །མཉམ་པར་བཞག་ནས་སྨྱོན་པའི་བརྟུལ་ཞུགས་དག་གིས་སྤྱད། །</w:t>
      </w:r>
      <w:r>
        <w:rPr>
          <w:rStyle w:val="FootnoteReference"/>
        </w:rPr>
        <w:footnoteReference w:id="35"/>
      </w:r>
      <w:r>
        <w:t xml:space="preserve">གསུང་ངོ་།། །།སློབ་དཔོན་རོ་ལངས་བདེ་བའི་</w:t>
      </w:r>
      <w:r>
        <w:rPr>
          <w:rStyle w:val="FootnoteReference"/>
        </w:rPr>
        <w:footnoteReference w:id="36"/>
      </w:r>
      <w:r>
        <w:t xml:space="preserve">ཞལ་ནས། རྟ་དང་གླང་པོ་རྒྱ་མཚོ་འདྲ་ན་རབ་ཏུ་བདེ། །སྤྲེའུ་ཆུ་ཡི་རི་མོ་འདྲ་ན་སྤྲོ་བར་འགྱུར། །ཆུ་བོ་ཉི་མ་སྨན་དང་འདྲ་ན་དབྱེར་མི་ཕྱེད། །གཙུག་ཕུད་མིག་དང་འཁོར་ལོ་ལྟ་བུར་འབྲས་བུ་ཐོབ། །</w:t>
      </w:r>
      <w:r>
        <w:t xml:space="preserve"> </w:t>
      </w:r>
      <w:r>
        <w:t xml:space="preserve">གསུང་ངོ་།། །།སློབ་དཔོན་རཱ་མ་ཕ་ལའི་ཞལ་ནས། སངས་རྒྱས་ཀུན་གྱི་སྡོམ་པའི་མཆོག །རང་གི་རྟོགས་པར་གནས་པས་ན། །གཉུག་མའི་སེམས་ཀྱིས་རྟོགས་པ་གང་། །སངས་རྒྱས་ཐམས་ཅད་དེས་མཐོང་ཡིན། །</w:t>
      </w:r>
      <w:r>
        <w:rPr>
          <w:rStyle w:val="FootnoteReference"/>
        </w:rPr>
        <w:footnoteReference w:id="37"/>
      </w:r>
      <w:r>
        <w:t xml:space="preserve">གསུང་ངོ་།། །།སློབ་དཔོན་ཀུ་ཀུ་རི་པའི་ཞལ་ནས། དབྱེར་མེད་ས་ལ་གནས་ན་ཀུན་ཀྱང་སྐལ་བ་</w:t>
      </w:r>
      <w:r>
        <w:rPr>
          <w:rStyle w:val="FootnoteReference"/>
        </w:rPr>
        <w:footnoteReference w:id="38"/>
      </w:r>
      <w:r>
        <w:t xml:space="preserve">བཟང་། །རྒྱ་མཚོའི་གཏིང་དུ་ཕྱིན་ན་དབུལ་དང་བྲལ། །རལ་གྲི་ལག་ན་</w:t>
      </w:r>
      <w:r>
        <w:rPr>
          <w:rStyle w:val="FootnoteReference"/>
        </w:rPr>
        <w:footnoteReference w:id="39"/>
      </w:r>
      <w:r>
        <w:t xml:space="preserve">ཐོགས་ན་ལོངས་སྤྱོད་ཆེ། །ཕྱོགས་མེད་ས་ལ་ཕྱིན་ན་གཉེན་དང་ཕྲད། །</w:t>
      </w:r>
      <w:r>
        <w:rPr>
          <w:rStyle w:val="FootnoteReference"/>
        </w:rPr>
        <w:footnoteReference w:id="40"/>
      </w:r>
      <w:r>
        <w:t xml:space="preserve">གསུང་ངོ་།། །།སློབ་དཔོན་སྤྱོད་པ་མཐུ་སྟོབས་ཅན་གྱི་ཞལ་ནས། །རྣལ་འབྱོར་རྣམས་ལ་གང་སྣང་ཐམས་ཅད་གདམས་པ་སྟེ། །མཐོང་བས་དེ་ཡི་སྐྱེ་མེད་རྟོགས་པས་སློབ་དཔོན་མཆོག །བྱས་པ་ཀུན་གྱི་སྐྱེ་མེད་རྟོགས་ཕྱིར་ཐབས་ཡིན་ཏེ། །དགའ་དང་མི་དགའ་བྲལ་ན་སྐྱེས་བུ་དེ་ལ་གཉིས་མེད་འབྱུང་། །ཞེས་གསུང་ངོ་།། །།སློབ་དཔོན་ཀུ་མཱ་ར་ཏྲི་ཏའི་ཞལ་ནས། གང་གིས་བླ་མའི་གདམས་པ་ལ། །དབང་བླངས་ལྷན་ཅིག་སྐྱེས་པ་ཡི། །རོ་ཡིས་ཀུན་ལ་ཁྱབ་བྱས་ཏེ། །སྐྱེ་མེད་རྒྱས་འདེབས་རྡོ་རྗེ་འཛིན། །བྱིན་བརླབས་ཤར་བས་དབྱེར་མེད་རྫོགས་སངས་རྒྱས། །</w:t>
      </w:r>
      <w:r>
        <w:rPr>
          <w:rStyle w:val="FootnoteReference"/>
        </w:rPr>
        <w:footnoteReference w:id="41"/>
      </w:r>
      <w:r>
        <w:t xml:space="preserve">གསུང་ངོ་།། །།སློབ་དཔོན་བྷ་ཏི་བའི་ཞལ་ནས། ཆོས་རྣམས་ཀུན་ཀྱང་རང་གི་སེམས་དང་གཉིས་མེད་སྦྱོར། །རྟོགས་པའི་ཉམས་མྱོང་ངེས་དོན་གདམས་པའི་དོན་བྲལ་ན། །ནོར་བུ་མཆིང་བུ་དག་ལ་བདེ་ཆེན་མིན། །ཆོས་དེ་རྣམས་དང་ལྡན་ན་རེ་དོག་ས་མེད་པར་རང་སར་ཞོག །གསུང་ངོ་།། །།སློབ་དཔོན་ལུས་མེད་རྡོ་རྗེའི་ཞལ་ནས། སེམས་མ་གདུངས་ན་བདེ་བ་ཆེ། །ཞེ་འདོད་མེད་ན་རོ་སྙོམས་ཡིན། །འབད་དང་བྲལ་ན་བསྒོམ་པའི་མཆོག །གཉིས་སྣང་བྲལ་ན་རྫོགས་སངས་རྒྱས། །</w:t>
      </w:r>
      <w:r>
        <w:rPr>
          <w:rStyle w:val="FootnoteReference"/>
        </w:rPr>
        <w:footnoteReference w:id="42"/>
      </w:r>
      <w:r>
        <w:t xml:space="preserve">གསུང་ངོ་།། །།རྒྱལ་པོ་ཨིནྡྲ་བོ་དྷིའི་ཞལ་ནས། །དུས་ཀྱི་སྣ་རྩེ་བདག་བྱིན་བརླབ་དང་མ་ལྡན་ན། །ཕྱི་དང་ནང་དུ་སྤྱོད་པ་བྱས་ཀྱང་སངས་མི་རྒྱ། །བདེ་བ་རང་ཆས་སྣང་བ་དག་དང་ཁྱད་པར་མེད། །ཞེན་པ་བཏང་བས་ཉམས་སུ་མྱོང་བ་མཆོག་ཐོབ་འགྱུར། །</w:t>
      </w:r>
      <w:r>
        <w:rPr>
          <w:rStyle w:val="FootnoteReference"/>
        </w:rPr>
        <w:footnoteReference w:id="43"/>
      </w:r>
      <w:r>
        <w:t xml:space="preserve">གསུང་ངོ་།། །།སློབ་དཔོན་པདྨ་བཛྲའི་ཞལ་ནས། གར་ཡང་མ་བལྟས་དབུས་སུ་ལྟོས། །མཆོག་དང་བྲལ་ན་དགའ་བ་ཆེ། །སྔགས་རིག་གསང་བ་ལྟོས་སྤྱོད་ན། །རྣལ་འབྱོར་རྟགས་ཀྱིས་བསྒྱུར་བར་བྱ། །</w:t>
      </w:r>
      <w:r>
        <w:rPr>
          <w:rStyle w:val="FootnoteReference"/>
        </w:rPr>
        <w:footnoteReference w:id="44"/>
      </w:r>
      <w:r>
        <w:t xml:space="preserve">གསུང་ངོ་།།ལྷ་ལྕམ་ལ་ཀྵྨཱི་ཀ་རའི་ཞལ་ནས། དང་པོ་བློ་ལྡན་རྟོགས་པ་བསྐྱེད། །གཉིས་པ་ནགས་སུ་སྣ་རྩེ་བསྒོམ། །ཉམས་སུ་མྱོང་བ་སྐྱེས་པ་ན། །སྤྱོད་པའི་ཁྱད་པར་རྟོགས་པར་བྱ། །</w:t>
      </w:r>
      <w:r>
        <w:rPr>
          <w:rStyle w:val="FootnoteReference"/>
        </w:rPr>
        <w:footnoteReference w:id="45"/>
      </w:r>
      <w:r>
        <w:t xml:space="preserve">གསུང་ངོ་།། །།སློབ་དཔོན་པདྨོ་ཞབས་ཀྱི་ཞལ་ནས། གང་གང་ལྷན་ཅིག་སྐྱེས་པ་དེ། །གླང་པོ་ཆེ་ཡི་མིག་བཞིན་དུ། །གཟེ་རེག་</w:t>
      </w:r>
      <w:r>
        <w:rPr>
          <w:rStyle w:val="FootnoteReference"/>
        </w:rPr>
        <w:footnoteReference w:id="46"/>
      </w:r>
      <w:r>
        <w:t xml:space="preserve">སྐྱེས་ན་ཟུག་རྔུར་འགྱུར། །གློད་ན་ཞན་མེད་བསམ་གཏན་མཆོག །གསུང་ངོ་།། །།སློབ་དཔོན་སྙིང་པོ་ཞབས་ཀྱི་ཞལ་ནས། ཆུ་རྒྱུན་གནས་པའི་ཉམས་བསྟན་ནས། །སྤྱོད་པའི་གནས་ཀྱིས་འགྲོ་བར་བྱ། །བླ་མ་དམ་པའི་གདམས་ངག་གིས། །ཆགས་སྡང་རྟོག་པ་ཞི་བར་བྱ། །གསུང་ངོ་།། །།སློབ་དཔོན་རྡོ་རྗེ་ཞབས་ཀྱི་ཞལ་ནས། བདེའོ་བདེའོ་གནས་མེད་བདེ། །འདོད་པ་མེད་པའི་རང་བཞིན་བདེ། །བརྟགས་པ་ཐམས་ཅད་དེར་ཤེས་བདེ། །བསྒྲུབས་པ་མེད་པའི་སངས་རྒྱས་བདེ། །</w:t>
      </w:r>
      <w:r>
        <w:rPr>
          <w:rStyle w:val="FootnoteReference"/>
        </w:rPr>
        <w:footnoteReference w:id="47"/>
      </w:r>
      <w:r>
        <w:t xml:space="preserve">གསུང་ངོ་།། །།སློབ་དཔོན་དྲིལ་བུ་ཞབས་ཀྱི་ཞལ་ནས། ལ་</w:t>
      </w:r>
      <w:r>
        <w:rPr>
          <w:rStyle w:val="FootnoteReference"/>
        </w:rPr>
        <w:footnoteReference w:id="48"/>
      </w:r>
      <w:r>
        <w:t xml:space="preserve">ལ་ར་ས་དྷཱུ་ཏཱི་གསུམ། །བདག་བྱིན་བརླབ་ཕྱིར་བཅིང་བར་བྱ། །བླ་མ་སེམས་དང་སྣང་བ་གསུམ། །རྟོག་པ་</w:t>
      </w:r>
      <w:r>
        <w:rPr>
          <w:rStyle w:val="FootnoteReference"/>
        </w:rPr>
        <w:footnoteReference w:id="49"/>
      </w:r>
      <w:r>
        <w:t xml:space="preserve">བསྐྱེད་ཕྱིར་མཁས་པས་བསྟེན</w:t>
      </w:r>
      <w:r>
        <w:rPr>
          <w:rStyle w:val="FootnoteReference"/>
        </w:rPr>
        <w:footnoteReference w:id="50"/>
      </w:r>
      <w:r>
        <w:t xml:space="preserve">། །གསུང་ངོ་།། །།སློབ་དཔོན་མདུང་ཅན་ལྐུགས་པའི་</w:t>
      </w:r>
      <w:r>
        <w:rPr>
          <w:rStyle w:val="FootnoteReference"/>
        </w:rPr>
        <w:footnoteReference w:id="51"/>
      </w:r>
      <w:r>
        <w:t xml:space="preserve">ཞལ་ནས། དགག་བསྒྲུབ་བྲལ་བའི་སྐུ་བཞི་དབྱེར་མི་ཕྱེད། །གཟའ་གཏད་མེད་པའི་ཆོས་རྣམས་རྩ་བ་གཅིག །མ་ཡེངས་པ་ཡི་སངས་རྒྱས་ཀུན་གྱི་ལམ། །ཕྱོགས་ཆ་མེད་ན་རྣལ་འབྱོར་ཀུན་གྱི་མཆོག །</w:t>
      </w:r>
      <w:r>
        <w:rPr>
          <w:rStyle w:val="FootnoteReference"/>
        </w:rPr>
        <w:footnoteReference w:id="52"/>
      </w:r>
      <w:r>
        <w:t xml:space="preserve">གསུང་ངོ་།། །།སློབ་དཔོན་ཀུ་ཏི་བྷི་ར་པའི་ཞལ་ནས། སངས་རྒྱས་མཆོད་སོགས་རྣམས་ལ་དོན་མི་འབྱུང་། །འདོད་དང་རྩོལ་བ་ཡོད་ན་སངས་མི་རྒྱ། །བྱིན་རླབས་</w:t>
      </w:r>
      <w:r>
        <w:rPr>
          <w:rStyle w:val="FootnoteReference"/>
        </w:rPr>
        <w:footnoteReference w:id="53"/>
      </w:r>
      <w:r>
        <w:t xml:space="preserve">བླ་མའི་ངག་གིས་ཉམས་མྱོང་འཕེལ། །བླ་མའི་མན་ངག་ཆ་ལས་གཞན་གྱིས་མིན། །</w:t>
      </w:r>
      <w:r>
        <w:rPr>
          <w:rStyle w:val="FootnoteReference"/>
        </w:rPr>
        <w:footnoteReference w:id="54"/>
      </w:r>
      <w:r>
        <w:t xml:space="preserve">གསུང་ངོ་།། །།སློབ་དཔོན་མི་ཕམ་རལ་པ་ཅན་གྱི་ཞལ་ནས། །རྗེ་བཙུན་དམ་པ་བསྟེན་ན་དེ་ཉིད་འཐོབ། །ནགས་ཚལ་མཐོངས་སུ་བསྒམས་ན་དབེན་པ་ཐོབ</w:t>
      </w:r>
      <w:r>
        <w:rPr>
          <w:rStyle w:val="FootnoteReference"/>
        </w:rPr>
        <w:footnoteReference w:id="55"/>
      </w:r>
      <w:r>
        <w:t xml:space="preserve">། །ཆོས་རྣམས་སེམས་སུ་རྟོགས་ན་མི་མཐུན་མེད། །ནམ་མཁའི་འོ་མ་འཐུངས་ན་ཚིམ་པར་འགྱུར། །</w:t>
      </w:r>
      <w:r>
        <w:rPr>
          <w:rStyle w:val="FootnoteReference"/>
        </w:rPr>
        <w:footnoteReference w:id="56"/>
      </w:r>
      <w:r>
        <w:t xml:space="preserve">གསུང་ངོ་།། །།སློབ་དཔོན་ཞི་བའི་དབང་ཕྱུག་གི་ཞལ་ནས། བདེ་བ་སྟོང་པ་མཐའ་དང་བྲལ་རྟོགས་ན། །དཔག་བསམ་ཤིང་ལ་བརྟེན་པས་ཉེས་བྲལ་ཏེ། །མཚོ་ལས་སྐྱེས་བུ་</w:t>
      </w:r>
      <w:r>
        <w:rPr>
          <w:rStyle w:val="FootnoteReference"/>
        </w:rPr>
        <w:footnoteReference w:id="57"/>
      </w:r>
      <w:r>
        <w:t xml:space="preserve">རྒྱལ་བས་འགྲོ་ཤེས་ན། །བྲམ་ཟེ་ཕ་དང་མ་ལ་</w:t>
      </w:r>
      <w:r>
        <w:rPr>
          <w:rStyle w:val="FootnoteReference"/>
        </w:rPr>
        <w:footnoteReference w:id="58"/>
      </w:r>
      <w:r>
        <w:t xml:space="preserve">བུ་སྐྱེ་འགྱུར། །</w:t>
      </w:r>
      <w:r>
        <w:rPr>
          <w:rStyle w:val="FootnoteReference"/>
        </w:rPr>
        <w:footnoteReference w:id="59"/>
      </w:r>
      <w:r>
        <w:t xml:space="preserve">གསུང་ངོ་།། །།རྣལ་འབྱོར་མ་དྷརྨའི་ཞལ་ནས། གོ་ཆ་ཆེན་པོ་གོན་ནས་ཀྱང་། །ནོར་བུ་ལྟ་བུའི་སྙིང་སྟོབས་ཀྱིས། །རང་གི་སེམས་ལ་ཆུ་བཏང་སྟེ། །མི་རོའི་ཁོག་པར་ངེས་ཞུགས་ནས། །སྐྱེ་བ་བདུན་པའི་ཤ་ཟོས་ན། །ནམ་མཁའ་ལ་ནི་བྱ་བཞིན་ནོ། །གསུང་ངོ་།། །།སློབ་དཔོན་མཻ་ཏྲི་པའི་ཞལ་ནས། བདེ་དང་སྟོང་པ་དབྱེར་མེད་སྙིང་ག་པདྨ་དག་ལ་རྫོགས། །སྐྱེ་མེད་ཡིད་ལ་བྱེད་པ་བསམ་གྱིས་མི་ཁྱབ་བདེ་བ་ཆེན་པོའི་སེམས། །སྣང་གྲགས་ཐམས་ཅད་རོ་མཉམ་གསུམ་དུ་རྣལ་འབྱོར་པ་ཡིས་སྤྱད། །རྗེས་སུ་བདག་གིས་བྱིན་བརླབས་ཤར་བས་དབྱེར་མེད་རྫོགས་སངས་རྒྱས། །གསུང་ངོ་།། །།རྣལ་འབྱོར་མ་གྷ་གྷའི་ཞལ་ནས། ཡུལ་ལ་མ་ལྟ་</w:t>
      </w:r>
      <w:r>
        <w:rPr>
          <w:rStyle w:val="FootnoteReference"/>
        </w:rPr>
        <w:footnoteReference w:id="60"/>
      </w:r>
      <w:r>
        <w:t xml:space="preserve">སེམས་ལ་འང་མ་ལྟ་</w:t>
      </w:r>
      <w:r>
        <w:rPr>
          <w:rStyle w:val="FootnoteReference"/>
        </w:rPr>
        <w:footnoteReference w:id="61"/>
      </w:r>
      <w:r>
        <w:t xml:space="preserve">ཞིག །ཞེ་འདོད་མ་བྱེད་བྱ་བ་མ་བྱེད་ཅིག །དོགས་པ་མ་འཆའ་ཉམས་པ་མ་བྱེད་པར། །གཉུག་མའི་ཤེས་པ་གང་དགའ་ཉིད་དུ་ཐོང་། །</w:t>
      </w:r>
      <w:r>
        <w:rPr>
          <w:rStyle w:val="FootnoteReference"/>
        </w:rPr>
        <w:footnoteReference w:id="62"/>
      </w:r>
      <w:r>
        <w:t xml:space="preserve">གསུང་ངོ་།། །།བྷུ་སུ་ཀུའི་ཞལ་ནས། བྱ་བ་འཁོར་བའི་སྡུག་བསྔལ་ཉིད་དུ་ཟད། །བྱ་བ་བཏང་བའི་རྣལ་འབྱོར་སེམས་རྟོགས་བྱེད། །གང་དུའང་མི་གནས་རྟག་ཆད་མཐའ་ལས་འདས། །བསྒོམ་དུ་མེད་པས་བསམ་གྱིས་མི་ཁྱབ་ཉིད། །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གསུང་ངོ་།། །།རྣལ་འབྱོར་མ་ཀང་ཀ་རའི་ཞལ་ནས། གཉིས་མེད་ཤེས་པ་ཆུ་ལ་ཆུ་བཞག་འདྲ། །རང་བཞིན་མ་བསླད་</w:t>
      </w:r>
      <w:r>
        <w:rPr>
          <w:rStyle w:val="FootnoteReference"/>
        </w:rPr>
        <w:footnoteReference w:id="64"/>
      </w:r>
      <w:r>
        <w:t xml:space="preserve">གླང་པོ་ལྟ་བུར་ཞོག །ཉམས་མྱོང་སྤྲེའུ་གང་ལྟར་བྱུང་ཡང་རུང་། །རྟོགས་པའི་ནམ་མཁའ་ཇི་ལྟར་ཁྱབ་པར་བྱ། །ཞེས་གསུང་ངོ་། །དཔལ་ཨུ་རྒྱན་དུ་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་ཀྱ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།ཞེས། 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མེད་དོ་ཞེས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ཏ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